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i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\vec{\beta}=\begin{pmatrix}\beta_0\\ \beta_1\\ \vdots \\ \beta_d \end{pmatrix};\hspace{4mm}\vec{x}=\begin{pmatrix}1\\ x_1\\ x_2\\ \vdots\\ x_d\end{pmatrix}
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726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053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065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726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053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065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723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041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058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0.9715514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3.00568168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9062975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bookmarkStart w:id="30" w:name="fb-root"/>
    <w:bookmarkEnd w:id="30"/>
    <w:p>
      <w:pPr>
        <w:pStyle w:val="BodyText"/>
      </w:pPr>
      <w:r>
        <w:t xml:space="preserve">Share</w:t>
      </w:r>
    </w:p>
    <w:p>
      <w:pPr>
        <w:pStyle w:val="BodyText"/>
      </w:pPr>
      <w:r>
        <w:t xml:space="preserve">Tweet</w:t>
      </w:r>
    </w:p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dsandml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dsandml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4-11-04T22:53:27Z</dcterms:created>
  <dcterms:modified xsi:type="dcterms:W3CDTF">2024-11-04T22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mlr.jpe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